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Гаджиев Мирзе Ке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995196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966271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984314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34251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03970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014360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024332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78903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033994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035978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031446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838916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58847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29607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74314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676716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аджиев Мирзе Керимович</dc:creator>
  <dc:language>ru-RU</dc:language>
  <cp:keywords/>
  <dcterms:created xsi:type="dcterms:W3CDTF">2025-03-28T09:35:34Z</dcterms:created>
  <dcterms:modified xsi:type="dcterms:W3CDTF">2025-03-28T09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